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B4AD0" w14:textId="77777777" w:rsidR="006A3EE2" w:rsidRDefault="00B373AF">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t>CSSE 220---Object-Oriented Software Development</w:t>
      </w:r>
    </w:p>
    <w:p w14:paraId="0D81E6CE" w14:textId="5B5BBB24" w:rsidR="006A3EE2" w:rsidRDefault="00B373AF">
      <w:pPr>
        <w:pStyle w:val="Heading2"/>
        <w:jc w:val="right"/>
      </w:pPr>
      <w:r>
        <w:rPr>
          <w:rFonts w:ascii="Times New Roman" w:hAnsi="Times New Roman" w:cs="Times New Roman"/>
          <w:color w:val="000000" w:themeColor="text1"/>
        </w:rPr>
        <w:tab/>
        <w:t>Exam 1 -- Part</w:t>
      </w:r>
      <w:r w:rsidR="007A2BAB">
        <w:rPr>
          <w:rFonts w:ascii="Times New Roman" w:hAnsi="Times New Roman" w:cs="Times New Roman"/>
          <w:color w:val="000000" w:themeColor="text1"/>
        </w:rPr>
        <w:t>s</w:t>
      </w:r>
      <w:r>
        <w:rPr>
          <w:rFonts w:ascii="Times New Roman" w:hAnsi="Times New Roman" w:cs="Times New Roman"/>
          <w:color w:val="000000" w:themeColor="text1"/>
        </w:rPr>
        <w:t xml:space="preserve"> 2</w:t>
      </w:r>
      <w:r w:rsidR="007A2BAB">
        <w:rPr>
          <w:rFonts w:ascii="Times New Roman" w:hAnsi="Times New Roman" w:cs="Times New Roman"/>
          <w:color w:val="000000" w:themeColor="text1"/>
        </w:rPr>
        <w:t xml:space="preserve"> and 3</w:t>
      </w:r>
      <w:r>
        <w:rPr>
          <w:rFonts w:ascii="Times New Roman" w:hAnsi="Times New Roman" w:cs="Times New Roman"/>
          <w:color w:val="000000" w:themeColor="text1"/>
        </w:rPr>
        <w:t xml:space="preserve">, </w:t>
      </w:r>
      <w:r w:rsidR="00900AD7">
        <w:rPr>
          <w:rFonts w:ascii="Times New Roman" w:hAnsi="Times New Roman" w:cs="Times New Roman"/>
          <w:color w:val="000000" w:themeColor="text1"/>
        </w:rPr>
        <w:t>September 24, 2021</w:t>
      </w:r>
    </w:p>
    <w:p w14:paraId="4B802D20" w14:textId="77777777" w:rsidR="006A3EE2" w:rsidRDefault="006A3EE2">
      <w:pPr>
        <w:rPr>
          <w:rFonts w:cs="Times New Roman"/>
        </w:rPr>
      </w:pPr>
    </w:p>
    <w:p w14:paraId="0F4FF89F" w14:textId="677C62DF" w:rsidR="006A3EE2" w:rsidRDefault="00B373AF">
      <w:r>
        <w:rPr>
          <w:rFonts w:eastAsia="Times New Roman" w:cs="Times New Roman"/>
          <w:b/>
          <w:bCs/>
        </w:rPr>
        <w:t>Allowed Resources on Part 2</w:t>
      </w:r>
      <w:r>
        <w:rPr>
          <w:rFonts w:eastAsia="Times New Roman" w:cs="Times New Roman"/>
        </w:rPr>
        <w:t>. Open book, open notes, and computer. Limited network access. You may use the network only to access your own files, the course Moodle and Piazza sites (but obviously do not post on Piazza</w:t>
      </w:r>
      <w:r w:rsidR="00442080">
        <w:rPr>
          <w:rFonts w:eastAsia="Times New Roman" w:cs="Times New Roman"/>
        </w:rPr>
        <w:t xml:space="preserve"> except to instructors</w:t>
      </w:r>
      <w:r>
        <w:rPr>
          <w:rFonts w:eastAsia="Times New Roman" w:cs="Times New Roman"/>
        </w:rPr>
        <w:t xml:space="preserv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w:t>
      </w:r>
      <w:r w:rsidR="00900AD7">
        <w:rPr>
          <w:rFonts w:eastAsia="Times New Roman" w:cs="Times New Roman"/>
        </w:rPr>
        <w:t xml:space="preserve"> (API)</w:t>
      </w:r>
      <w:r>
        <w:rPr>
          <w:rFonts w:eastAsia="Times New Roman" w:cs="Times New Roman"/>
        </w:rPr>
        <w:t>,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77777777" w:rsidR="006A3EE2" w:rsidRDefault="00B373AF">
      <w:r>
        <w:rPr>
          <w:rFonts w:eastAsia="Times New Roman" w:cs="Times New Roman"/>
          <w:b/>
          <w:bCs/>
        </w:rPr>
        <w:t>Instructions.</w:t>
      </w:r>
      <w:r>
        <w:rPr>
          <w:rFonts w:eastAsia="Times New Roman" w:cs="Times New Roman"/>
        </w:rPr>
        <w:t xml:space="preserve"> You must disable Microsoft Lync, IM, email, and other such communication programs before beginning part 2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77777777" w:rsidR="006A3EE2" w:rsidRDefault="00B373AF">
      <w:r>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6094A49" w14:textId="77777777" w:rsidR="006A3EE2" w:rsidRDefault="006A3EE2"/>
    <w:p w14:paraId="0D73B98D" w14:textId="77777777" w:rsidR="006A3EE2" w:rsidRDefault="00B373AF">
      <w:r>
        <w:t>Submit all modified files via Moodle.</w:t>
      </w:r>
    </w:p>
    <w:p w14:paraId="2BA20055" w14:textId="576502D6" w:rsidR="006A3EE2" w:rsidRDefault="006A3EE2"/>
    <w:p w14:paraId="5438F5A3" w14:textId="77777777" w:rsidR="00AF3EC8" w:rsidRDefault="00AF3EC8">
      <w:pPr>
        <w:rPr>
          <w:sz w:val="36"/>
          <w:szCs w:val="36"/>
        </w:rPr>
      </w:pPr>
    </w:p>
    <w:p w14:paraId="78DCB155" w14:textId="77777777" w:rsidR="00AF3EC8" w:rsidRDefault="00AF3EC8">
      <w:pPr>
        <w:rPr>
          <w:sz w:val="36"/>
          <w:szCs w:val="36"/>
        </w:rPr>
      </w:pPr>
    </w:p>
    <w:p w14:paraId="274F061B" w14:textId="77777777" w:rsidR="00AF3EC8" w:rsidRDefault="00AF3EC8">
      <w:pPr>
        <w:rPr>
          <w:sz w:val="36"/>
          <w:szCs w:val="36"/>
        </w:rPr>
      </w:pPr>
    </w:p>
    <w:p w14:paraId="1E95D1F0" w14:textId="77777777" w:rsidR="00AF3EC8" w:rsidRDefault="00AF3EC8">
      <w:pPr>
        <w:rPr>
          <w:sz w:val="36"/>
          <w:szCs w:val="36"/>
        </w:rPr>
      </w:pPr>
    </w:p>
    <w:p w14:paraId="4722D6B5" w14:textId="77777777" w:rsidR="00AF3EC8" w:rsidRDefault="00AF3EC8">
      <w:pPr>
        <w:rPr>
          <w:sz w:val="36"/>
          <w:szCs w:val="36"/>
        </w:rPr>
      </w:pPr>
    </w:p>
    <w:p w14:paraId="25FC7C9D" w14:textId="77777777" w:rsidR="00AF3EC8" w:rsidRDefault="00AF3EC8">
      <w:pPr>
        <w:rPr>
          <w:sz w:val="36"/>
          <w:szCs w:val="36"/>
        </w:rPr>
      </w:pPr>
    </w:p>
    <w:p w14:paraId="00F399DE" w14:textId="1E93C515" w:rsidR="006A3EE2" w:rsidRDefault="00B373AF">
      <w:r>
        <w:rPr>
          <w:sz w:val="36"/>
          <w:szCs w:val="36"/>
        </w:rPr>
        <w:t>Problem Descriptions</w:t>
      </w:r>
    </w:p>
    <w:p w14:paraId="1C629D16" w14:textId="77777777" w:rsidR="006A3EE2" w:rsidRDefault="006A3EE2">
      <w:pPr>
        <w:rPr>
          <w:rFonts w:eastAsia="Times New Roman" w:cs="Times New Roman"/>
          <w:b/>
          <w:bCs/>
        </w:rPr>
      </w:pPr>
    </w:p>
    <w:p w14:paraId="0E311AC1" w14:textId="0EF701C3" w:rsidR="006A3EE2" w:rsidRDefault="00B373AF">
      <w:r>
        <w:rPr>
          <w:rFonts w:eastAsia="Times New Roman" w:cs="Times New Roman"/>
          <w:b/>
          <w:bCs/>
        </w:rPr>
        <w:t xml:space="preserve">Part </w:t>
      </w:r>
      <w:r w:rsidR="00900AD7">
        <w:rPr>
          <w:rFonts w:eastAsia="Times New Roman" w:cs="Times New Roman"/>
          <w:b/>
          <w:bCs/>
        </w:rPr>
        <w:t>2</w:t>
      </w:r>
      <w:r>
        <w:rPr>
          <w:rFonts w:eastAsia="Times New Roman" w:cs="Times New Roman"/>
          <w:b/>
          <w:bCs/>
        </w:rPr>
        <w:t>: Small Problems (</w:t>
      </w:r>
      <w:r w:rsidR="007370AD">
        <w:rPr>
          <w:rFonts w:eastAsia="Times New Roman" w:cs="Times New Roman"/>
          <w:b/>
          <w:bCs/>
        </w:rPr>
        <w:t>2</w:t>
      </w:r>
      <w:r w:rsidR="00D65313">
        <w:rPr>
          <w:rFonts w:eastAsia="Times New Roman" w:cs="Times New Roman"/>
          <w:b/>
          <w:bCs/>
        </w:rPr>
        <w:t>1</w:t>
      </w:r>
      <w:r>
        <w:rPr>
          <w:rFonts w:eastAsia="Times New Roman" w:cs="Times New Roman"/>
          <w:b/>
          <w:bCs/>
        </w:rPr>
        <w:t xml:space="preserve"> points)</w:t>
      </w:r>
    </w:p>
    <w:p w14:paraId="0CDC2137" w14:textId="6AFEE206" w:rsidR="006A3EE2" w:rsidRDefault="00B373AF">
      <w:r>
        <w:rPr>
          <w:rFonts w:eastAsia="Times New Roman" w:cs="Times New Roman"/>
        </w:rPr>
        <w:t xml:space="preserve">Implement the code for the </w:t>
      </w:r>
      <w:r w:rsidR="00D65313">
        <w:rPr>
          <w:rFonts w:eastAsia="Times New Roman" w:cs="Times New Roman"/>
        </w:rPr>
        <w:t>three</w:t>
      </w:r>
      <w:r>
        <w:rPr>
          <w:rFonts w:eastAsia="Times New Roman" w:cs="Times New Roman"/>
        </w:rPr>
        <w:t xml:space="preserve"> functions</w:t>
      </w:r>
      <w:r w:rsidR="00650359">
        <w:rPr>
          <w:rFonts w:eastAsia="Times New Roman" w:cs="Times New Roman"/>
        </w:rPr>
        <w:t xml:space="preserve"> (7 points each)</w:t>
      </w:r>
      <w:r>
        <w:rPr>
          <w:rFonts w:eastAsia="Times New Roman" w:cs="Times New Roman"/>
        </w:rPr>
        <w:t xml:space="preserve"> in SmallProblems.java.  Instructions are included in the comments of each function.  Unit tests are included in SmallProblemsTest.java.</w:t>
      </w:r>
    </w:p>
    <w:p w14:paraId="73F2F48F" w14:textId="77777777" w:rsidR="006A3EE2" w:rsidRDefault="006A3EE2">
      <w:pPr>
        <w:rPr>
          <w:rFonts w:eastAsia="Times New Roman" w:cs="Times New Roman"/>
          <w:color w:val="000000" w:themeColor="text1"/>
        </w:rPr>
      </w:pPr>
    </w:p>
    <w:p w14:paraId="4A9D15A3" w14:textId="6C0E40DF" w:rsidR="006A3EE2" w:rsidRDefault="00B373AF">
      <w:proofErr w:type="gramStart"/>
      <w:r>
        <w:rPr>
          <w:rFonts w:eastAsia="Times New Roman" w:cs="Times New Roman"/>
          <w:b/>
          <w:bCs/>
          <w:color w:val="000000" w:themeColor="text1"/>
        </w:rPr>
        <w:t>Part :</w:t>
      </w:r>
      <w:proofErr w:type="gramEnd"/>
      <w:r>
        <w:rPr>
          <w:rFonts w:eastAsia="Times New Roman" w:cs="Times New Roman"/>
          <w:b/>
          <w:bCs/>
          <w:color w:val="000000" w:themeColor="text1"/>
        </w:rPr>
        <w:t xml:space="preserve"> Map and 2D Array Problems (</w:t>
      </w:r>
      <w:r w:rsidR="00860D4A">
        <w:rPr>
          <w:rFonts w:eastAsia="Times New Roman" w:cs="Times New Roman"/>
          <w:b/>
          <w:bCs/>
          <w:color w:val="000000" w:themeColor="text1"/>
        </w:rPr>
        <w:t>2</w:t>
      </w:r>
      <w:r w:rsidR="00900AD7">
        <w:rPr>
          <w:rFonts w:eastAsia="Times New Roman" w:cs="Times New Roman"/>
          <w:b/>
          <w:bCs/>
          <w:color w:val="000000" w:themeColor="text1"/>
        </w:rPr>
        <w:t>0</w:t>
      </w:r>
      <w:r>
        <w:rPr>
          <w:rFonts w:eastAsia="Times New Roman" w:cs="Times New Roman"/>
          <w:b/>
          <w:bCs/>
          <w:color w:val="000000" w:themeColor="text1"/>
        </w:rPr>
        <w:t xml:space="preserve"> points)</w:t>
      </w:r>
    </w:p>
    <w:p w14:paraId="63CFFC9B" w14:textId="6860F321" w:rsidR="006A3EE2" w:rsidRDefault="00B373AF" w:rsidP="007370AD">
      <w:pPr>
        <w:rPr>
          <w:rFonts w:eastAsia="Times New Roman" w:cs="Times New Roman"/>
          <w:color w:val="000000" w:themeColor="text1"/>
        </w:rPr>
      </w:pPr>
      <w:r>
        <w:rPr>
          <w:rFonts w:eastAsia="Times New Roman" w:cs="Times New Roman"/>
          <w:color w:val="000000" w:themeColor="text1"/>
        </w:rPr>
        <w:t xml:space="preserve">Implement the code for </w:t>
      </w:r>
      <w:r w:rsidR="00900AD7">
        <w:rPr>
          <w:rFonts w:eastAsia="Times New Roman" w:cs="Times New Roman"/>
          <w:color w:val="000000" w:themeColor="text1"/>
        </w:rPr>
        <w:t>the two methods</w:t>
      </w:r>
      <w:r>
        <w:rPr>
          <w:rFonts w:eastAsia="Times New Roman" w:cs="Times New Roman"/>
          <w:color w:val="000000" w:themeColor="text1"/>
        </w:rPr>
        <w:t xml:space="preserve"> in MapAnd2</w:t>
      </w:r>
      <w:r w:rsidR="00D65313">
        <w:rPr>
          <w:rFonts w:eastAsia="Times New Roman" w:cs="Times New Roman"/>
          <w:color w:val="000000" w:themeColor="text1"/>
        </w:rPr>
        <w:t>D</w:t>
      </w:r>
      <w:r>
        <w:rPr>
          <w:rFonts w:eastAsia="Times New Roman" w:cs="Times New Roman"/>
          <w:color w:val="000000" w:themeColor="text1"/>
        </w:rPr>
        <w:t xml:space="preserve">Array.java </w:t>
      </w:r>
      <w:r w:rsidR="007370AD">
        <w:rPr>
          <w:rFonts w:eastAsia="Times New Roman" w:cs="Times New Roman"/>
          <w:color w:val="000000" w:themeColor="text1"/>
        </w:rPr>
        <w:t>–</w:t>
      </w:r>
      <w:r>
        <w:rPr>
          <w:rFonts w:eastAsia="Times New Roman" w:cs="Times New Roman"/>
          <w:color w:val="000000" w:themeColor="text1"/>
        </w:rPr>
        <w:t xml:space="preserve"> Instructions are included in the comments of each function.  </w:t>
      </w:r>
      <w:r w:rsidR="00900AD7">
        <w:rPr>
          <w:rFonts w:eastAsia="Times New Roman" w:cs="Times New Roman"/>
          <w:color w:val="000000" w:themeColor="text1"/>
        </w:rPr>
        <w:t>Each method in this part is worth 10 points</w:t>
      </w:r>
    </w:p>
    <w:p w14:paraId="41A13B96" w14:textId="79DB9A6D" w:rsidR="00914F0B" w:rsidRDefault="00914F0B" w:rsidP="007370AD">
      <w:pPr>
        <w:rPr>
          <w:rFonts w:eastAsia="Times New Roman" w:cs="Times New Roman"/>
          <w:color w:val="000000" w:themeColor="text1"/>
        </w:rPr>
      </w:pPr>
    </w:p>
    <w:sectPr w:rsidR="00914F0B">
      <w:headerReference w:type="default" r:id="rId7"/>
      <w:footerReference w:type="default" r:id="rId8"/>
      <w:headerReference w:type="first" r:id="rId9"/>
      <w:pgSz w:w="12240" w:h="15840"/>
      <w:pgMar w:top="1080" w:right="1080" w:bottom="1080" w:left="108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6BB7" w14:textId="77777777" w:rsidR="008F7520" w:rsidRDefault="008F7520">
      <w:r>
        <w:separator/>
      </w:r>
    </w:p>
  </w:endnote>
  <w:endnote w:type="continuationSeparator" w:id="0">
    <w:p w14:paraId="38439BFB" w14:textId="77777777" w:rsidR="008F7520" w:rsidRDefault="008F7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jaVu Sans">
    <w:altName w:val="Verdana"/>
    <w:panose1 w:val="020B0604020202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104201"/>
      <w:docPartObj>
        <w:docPartGallery w:val="Page Numbers (Bottom of Page)"/>
        <w:docPartUnique/>
      </w:docPartObj>
    </w:sdtPr>
    <w:sdtEndPr/>
    <w:sdtContent>
      <w:p w14:paraId="3B176A4D" w14:textId="53D235CB" w:rsidR="006A3EE2" w:rsidRDefault="00B373AF">
        <w:pPr>
          <w:pStyle w:val="Footer"/>
          <w:jc w:val="center"/>
        </w:pPr>
        <w:r>
          <w:fldChar w:fldCharType="begin"/>
        </w:r>
        <w:r>
          <w:instrText>PAGE</w:instrText>
        </w:r>
        <w:r>
          <w:fldChar w:fldCharType="separate"/>
        </w:r>
        <w:r w:rsidR="00B70773">
          <w:rPr>
            <w:noProof/>
          </w:rPr>
          <w:t>3</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FBD93" w14:textId="77777777" w:rsidR="008F7520" w:rsidRDefault="008F7520">
      <w:r>
        <w:separator/>
      </w:r>
    </w:p>
  </w:footnote>
  <w:footnote w:type="continuationSeparator" w:id="0">
    <w:p w14:paraId="1DD7DECA" w14:textId="77777777" w:rsidR="008F7520" w:rsidRDefault="008F75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LAwNTMwNjMwMzFU0lEKTi0uzszPAykwrQUAt9uwSiwAAAA="/>
  </w:docVars>
  <w:rsids>
    <w:rsidRoot w:val="006A3EE2"/>
    <w:rsid w:val="001353AD"/>
    <w:rsid w:val="001417BF"/>
    <w:rsid w:val="00142802"/>
    <w:rsid w:val="001773C0"/>
    <w:rsid w:val="001B27AB"/>
    <w:rsid w:val="00267077"/>
    <w:rsid w:val="002F5D65"/>
    <w:rsid w:val="003B17E1"/>
    <w:rsid w:val="00442080"/>
    <w:rsid w:val="005305AD"/>
    <w:rsid w:val="005F42BC"/>
    <w:rsid w:val="00642456"/>
    <w:rsid w:val="00650359"/>
    <w:rsid w:val="006A3EE2"/>
    <w:rsid w:val="006D1F5E"/>
    <w:rsid w:val="00721CD7"/>
    <w:rsid w:val="007225AF"/>
    <w:rsid w:val="007370AD"/>
    <w:rsid w:val="00765E3E"/>
    <w:rsid w:val="00770BD8"/>
    <w:rsid w:val="007A2BAB"/>
    <w:rsid w:val="008120AD"/>
    <w:rsid w:val="00812B77"/>
    <w:rsid w:val="008216BE"/>
    <w:rsid w:val="00860D4A"/>
    <w:rsid w:val="008A3C75"/>
    <w:rsid w:val="008F7520"/>
    <w:rsid w:val="00900AD7"/>
    <w:rsid w:val="00914F0B"/>
    <w:rsid w:val="00A85CA2"/>
    <w:rsid w:val="00A871CD"/>
    <w:rsid w:val="00AF3EC8"/>
    <w:rsid w:val="00B373AF"/>
    <w:rsid w:val="00B70773"/>
    <w:rsid w:val="00B950AD"/>
    <w:rsid w:val="00BA7F34"/>
    <w:rsid w:val="00C75DBA"/>
    <w:rsid w:val="00CF17B2"/>
    <w:rsid w:val="00D204B2"/>
    <w:rsid w:val="00D23C04"/>
    <w:rsid w:val="00D3451E"/>
    <w:rsid w:val="00D42F8D"/>
    <w:rsid w:val="00D65313"/>
    <w:rsid w:val="00D944FD"/>
    <w:rsid w:val="00DA1FE6"/>
    <w:rsid w:val="00E2400B"/>
    <w:rsid w:val="00F14BFC"/>
    <w:rsid w:val="00FA2981"/>
    <w:rsid w:val="00FA5CBB"/>
    <w:rsid w:val="00FB1F4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78F23-E255-47E4-908B-F3CD57AC1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4</TotalTime>
  <Pages>1</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ngsworth, Joseph E.</dc:creator>
  <dc:description/>
  <cp:lastModifiedBy>Wilkin, Aaron</cp:lastModifiedBy>
  <cp:revision>116</cp:revision>
  <cp:lastPrinted>2018-10-16T13:17:00Z</cp:lastPrinted>
  <dcterms:created xsi:type="dcterms:W3CDTF">2018-09-17T17:53:00Z</dcterms:created>
  <dcterms:modified xsi:type="dcterms:W3CDTF">2021-09-22T16: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